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E8EEEA" w14:textId="77777777" w:rsidR="003B24BA" w:rsidRDefault="009168E0">
      <w:pPr>
        <w:pStyle w:val="Title"/>
      </w:pPr>
      <w:r>
        <w:t>Untitled</w:t>
      </w:r>
    </w:p>
    <w:p w14:paraId="46224353" w14:textId="77777777" w:rsidR="003B24BA" w:rsidRDefault="009168E0">
      <w:pPr>
        <w:pStyle w:val="Author"/>
      </w:pPr>
      <w:r>
        <w:t>Brendan Lanham</w:t>
      </w:r>
    </w:p>
    <w:p w14:paraId="2B7DA976" w14:textId="77777777" w:rsidR="003B24BA" w:rsidRDefault="009168E0">
      <w:pPr>
        <w:pStyle w:val="Date"/>
      </w:pPr>
      <w:r>
        <w:t xml:space="preserve">5 April </w:t>
      </w:r>
      <w:bookmarkStart w:id="0" w:name="_GoBack"/>
      <w:bookmarkEnd w:id="0"/>
      <w:r>
        <w:t>2018</w:t>
      </w:r>
    </w:p>
    <w:p w14:paraId="0EDAD356" w14:textId="77777777" w:rsidR="003B24BA" w:rsidRDefault="009168E0" w:rsidP="00152DD2">
      <w:pPr>
        <w:pStyle w:val="Heading2"/>
      </w:pPr>
      <w:bookmarkStart w:id="1" w:name="r-markdown"/>
      <w:r>
        <w:t>R Markdown</w:t>
      </w:r>
      <w:bookmarkEnd w:id="1"/>
    </w:p>
    <w:p w14:paraId="7BEA37F2" w14:textId="77777777" w:rsidR="003B24BA" w:rsidRDefault="009168E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3713779" w14:textId="77777777" w:rsidR="003B24BA" w:rsidRDefault="009168E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96A00D7" w14:textId="77777777" w:rsidR="003B24BA" w:rsidRDefault="009168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2AEF074" w14:textId="77777777" w:rsidR="003B24BA" w:rsidRDefault="009168E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C4B5C65" w14:textId="77777777" w:rsidR="003B24BA" w:rsidRDefault="009168E0" w:rsidP="00152DD2">
      <w:pPr>
        <w:pStyle w:val="Heading3"/>
      </w:pPr>
      <w:bookmarkStart w:id="2" w:name="including-plots"/>
      <w:r>
        <w:t>Including Plots</w:t>
      </w:r>
      <w:bookmarkEnd w:id="2"/>
    </w:p>
    <w:p w14:paraId="022468C2" w14:textId="77777777" w:rsidR="003B24BA" w:rsidRDefault="009168E0">
      <w:pPr>
        <w:pStyle w:val="FirstParagraph"/>
      </w:pPr>
      <w:r>
        <w:t>You can also embed plots, for example:</w:t>
      </w:r>
    </w:p>
    <w:p w14:paraId="55E24554" w14:textId="77777777" w:rsidR="00AE5A34" w:rsidRPr="00AE5A34" w:rsidRDefault="00AE5A34" w:rsidP="00AE5A34">
      <w:pPr>
        <w:pStyle w:val="BodyText"/>
      </w:pPr>
    </w:p>
    <w:p w14:paraId="648A8DDE" w14:textId="77777777" w:rsidR="003B24BA" w:rsidRDefault="009168E0">
      <w:pPr>
        <w:pStyle w:val="BodyText"/>
      </w:pPr>
      <w:r>
        <w:rPr>
          <w:noProof/>
        </w:rPr>
        <w:lastRenderedPageBreak/>
        <w:drawing>
          <wp:inline distT="0" distB="0" distL="0" distR="0" wp14:anchorId="41E86010" wp14:editId="0ABA2C3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15C22" w14:textId="77777777" w:rsidR="003B24BA" w:rsidRDefault="009168E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3B24BA" w:rsidSect="00B11CA1">
      <w:type w:val="continuous"/>
      <w:pgSz w:w="12240" w:h="15840"/>
      <w:pgMar w:top="1134" w:right="1134" w:bottom="1134" w:left="1418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D01CE5" w14:textId="77777777" w:rsidR="00C76A99" w:rsidRDefault="00C76A99">
      <w:pPr>
        <w:spacing w:after="0"/>
      </w:pPr>
      <w:r>
        <w:separator/>
      </w:r>
    </w:p>
  </w:endnote>
  <w:endnote w:type="continuationSeparator" w:id="0">
    <w:p w14:paraId="31088D03" w14:textId="77777777" w:rsidR="00C76A99" w:rsidRDefault="00C76A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CDC324" w14:textId="77777777" w:rsidR="00C76A99" w:rsidRDefault="00C76A99">
      <w:r>
        <w:separator/>
      </w:r>
    </w:p>
  </w:footnote>
  <w:footnote w:type="continuationSeparator" w:id="0">
    <w:p w14:paraId="702D82AB" w14:textId="77777777" w:rsidR="00C76A99" w:rsidRDefault="00C76A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0807B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27A1D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38E65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600F7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1020D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4631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D6A3A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49E9A0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4B65A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02E5F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8BC0F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174C0A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17EE"/>
    <w:rsid w:val="00152DD2"/>
    <w:rsid w:val="001B773E"/>
    <w:rsid w:val="00296906"/>
    <w:rsid w:val="003B24BA"/>
    <w:rsid w:val="004E29B3"/>
    <w:rsid w:val="004F04DE"/>
    <w:rsid w:val="00590D07"/>
    <w:rsid w:val="00784D58"/>
    <w:rsid w:val="008D6863"/>
    <w:rsid w:val="009168E0"/>
    <w:rsid w:val="00AE31E0"/>
    <w:rsid w:val="00AE5A34"/>
    <w:rsid w:val="00B11CA1"/>
    <w:rsid w:val="00B86B75"/>
    <w:rsid w:val="00BC48D5"/>
    <w:rsid w:val="00C36279"/>
    <w:rsid w:val="00C76A99"/>
    <w:rsid w:val="00E27475"/>
    <w:rsid w:val="00E315A3"/>
    <w:rsid w:val="00F473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F028D"/>
  <w15:docId w15:val="{2683A0DC-482D-4D2E-8ABC-E638A467F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5A3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2DD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2DD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E5A34"/>
    <w:pPr>
      <w:spacing w:before="180" w:after="180" w:line="360" w:lineRule="auto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E5A3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5A34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296906"/>
    <w:pPr>
      <w:keepNext/>
      <w:keepLines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296906"/>
    <w:pPr>
      <w:keepNext/>
      <w:keepLines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E5A34"/>
    <w:rPr>
      <w:rFonts w:ascii="Times New Roman" w:hAnsi="Times New Roman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E274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endan Lanham</dc:creator>
  <cp:keywords/>
  <cp:lastModifiedBy>Brendan Lanham</cp:lastModifiedBy>
  <cp:revision>7</cp:revision>
  <dcterms:created xsi:type="dcterms:W3CDTF">2018-04-05T07:29:00Z</dcterms:created>
  <dcterms:modified xsi:type="dcterms:W3CDTF">2018-07-12T01:37:00Z</dcterms:modified>
</cp:coreProperties>
</file>